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C4E77" w14:textId="51FD7684" w:rsidR="00FB3539" w:rsidRDefault="00FB3539" w:rsidP="00FB3539">
      <w:pPr>
        <w:jc w:val="center"/>
        <w:rPr>
          <w:b/>
          <w:bCs/>
          <w:i/>
          <w:iCs/>
          <w:sz w:val="32"/>
          <w:szCs w:val="32"/>
          <w:u w:val="single"/>
        </w:rPr>
      </w:pPr>
      <w:r w:rsidRPr="007B51AB">
        <w:rPr>
          <w:b/>
          <w:bCs/>
          <w:i/>
          <w:iCs/>
          <w:sz w:val="32"/>
          <w:szCs w:val="32"/>
          <w:u w:val="single"/>
        </w:rPr>
        <w:t xml:space="preserve">Rapport de la Séance </w:t>
      </w:r>
      <w:r w:rsidR="004F7FAD">
        <w:rPr>
          <w:b/>
          <w:bCs/>
          <w:i/>
          <w:iCs/>
          <w:sz w:val="32"/>
          <w:szCs w:val="32"/>
          <w:u w:val="single"/>
        </w:rPr>
        <w:t>8</w:t>
      </w:r>
    </w:p>
    <w:p w14:paraId="639AF9E7" w14:textId="77777777" w:rsidR="00FB3539" w:rsidRDefault="00FB3539" w:rsidP="00FB3539">
      <w:pPr>
        <w:jc w:val="center"/>
        <w:rPr>
          <w:b/>
          <w:bCs/>
          <w:i/>
          <w:iCs/>
          <w:sz w:val="32"/>
          <w:szCs w:val="32"/>
          <w:u w:val="single"/>
        </w:rPr>
      </w:pPr>
    </w:p>
    <w:p w14:paraId="29CE9C78" w14:textId="1CD7559D" w:rsidR="0022357E" w:rsidRPr="0022357E" w:rsidRDefault="0022357E" w:rsidP="0022357E">
      <w:pPr>
        <w:pStyle w:val="Paragraphedeliste"/>
        <w:numPr>
          <w:ilvl w:val="0"/>
          <w:numId w:val="1"/>
        </w:numPr>
      </w:pPr>
      <w:r>
        <w:rPr>
          <w:b/>
          <w:bCs/>
          <w:sz w:val="28"/>
          <w:szCs w:val="28"/>
        </w:rPr>
        <w:t>Intégration de l’écran</w:t>
      </w:r>
    </w:p>
    <w:p w14:paraId="4668F5B8" w14:textId="38E48E2E" w:rsidR="0022357E" w:rsidRDefault="004F7FAD" w:rsidP="0022357E">
      <w:pPr>
        <w:rPr>
          <w:sz w:val="28"/>
          <w:szCs w:val="28"/>
        </w:rPr>
      </w:pPr>
      <w:r>
        <w:rPr>
          <w:sz w:val="28"/>
          <w:szCs w:val="28"/>
        </w:rPr>
        <w:t>Tous les</w:t>
      </w:r>
      <w:r w:rsidR="0022357E">
        <w:rPr>
          <w:sz w:val="28"/>
          <w:szCs w:val="28"/>
        </w:rPr>
        <w:t xml:space="preserve"> </w:t>
      </w:r>
      <w:r>
        <w:rPr>
          <w:sz w:val="28"/>
          <w:szCs w:val="28"/>
        </w:rPr>
        <w:t>jeux</w:t>
      </w:r>
      <w:r w:rsidR="0022357E">
        <w:rPr>
          <w:sz w:val="28"/>
          <w:szCs w:val="28"/>
        </w:rPr>
        <w:t xml:space="preserve"> </w:t>
      </w:r>
      <w:r>
        <w:rPr>
          <w:sz w:val="28"/>
          <w:szCs w:val="28"/>
        </w:rPr>
        <w:t xml:space="preserve">sont maintenant disponibles (ou le seront très bientôt) disponibles sur l’écran. </w:t>
      </w:r>
      <w:r w:rsidR="00620CBE">
        <w:rPr>
          <w:sz w:val="28"/>
          <w:szCs w:val="28"/>
        </w:rPr>
        <w:t>V</w:t>
      </w:r>
      <w:r>
        <w:rPr>
          <w:sz w:val="28"/>
          <w:szCs w:val="28"/>
        </w:rPr>
        <w:t>idéo de test :</w:t>
      </w:r>
    </w:p>
    <w:p w14:paraId="0DDF1F6A" w14:textId="37904377" w:rsidR="0022357E" w:rsidRPr="00620CBE" w:rsidRDefault="00620CBE" w:rsidP="004F7FAD">
      <w:pPr>
        <w:pStyle w:val="Paragraphedeliste"/>
        <w:numPr>
          <w:ilvl w:val="0"/>
          <w:numId w:val="9"/>
        </w:numPr>
        <w:rPr>
          <w:sz w:val="28"/>
          <w:szCs w:val="28"/>
          <w:lang w:val="en-US"/>
        </w:rPr>
      </w:pPr>
      <w:r w:rsidRPr="00620CBE">
        <w:rPr>
          <w:sz w:val="28"/>
          <w:szCs w:val="28"/>
          <w:lang w:val="en-US"/>
        </w:rPr>
        <w:t xml:space="preserve">Yams: </w:t>
      </w:r>
      <w:r w:rsidRPr="00620CBE">
        <w:rPr>
          <w:sz w:val="28"/>
          <w:szCs w:val="28"/>
          <w:lang w:val="en-US"/>
        </w:rPr>
        <w:t>https://www.youtube.com/watch?v=wZJPcmQUYwA&amp;list=PL39GM1mJVgYZjbCEZOsycZlSEwhUoDfaK&amp;index=6&amp;t=0s</w:t>
      </w:r>
    </w:p>
    <w:p w14:paraId="46E57502" w14:textId="77777777" w:rsidR="00620CBE" w:rsidRPr="00620CBE" w:rsidRDefault="00620CBE" w:rsidP="00620CBE">
      <w:pPr>
        <w:rPr>
          <w:sz w:val="28"/>
          <w:szCs w:val="28"/>
          <w:lang w:val="en-US"/>
        </w:rPr>
      </w:pPr>
    </w:p>
    <w:p w14:paraId="7E95B6BC" w14:textId="4C4BAAAA" w:rsidR="009A6CE9" w:rsidRPr="0022357E" w:rsidRDefault="0022357E" w:rsidP="0022357E">
      <w:pPr>
        <w:pStyle w:val="Paragraphedeliste"/>
        <w:numPr>
          <w:ilvl w:val="0"/>
          <w:numId w:val="1"/>
        </w:numPr>
      </w:pPr>
      <w:r>
        <w:rPr>
          <w:b/>
          <w:bCs/>
          <w:sz w:val="28"/>
          <w:szCs w:val="28"/>
        </w:rPr>
        <w:t>Résolution de Bugs</w:t>
      </w:r>
    </w:p>
    <w:p w14:paraId="7DEB7E5B" w14:textId="622E0F4C" w:rsidR="0022357E" w:rsidRDefault="0022357E" w:rsidP="0022357E">
      <w:pPr>
        <w:rPr>
          <w:sz w:val="28"/>
          <w:szCs w:val="28"/>
        </w:rPr>
      </w:pPr>
      <w:r>
        <w:rPr>
          <w:sz w:val="28"/>
          <w:szCs w:val="28"/>
        </w:rPr>
        <w:t>Pour la dernière séance j’ai essayé de trouver et de résoudre le plus de bugs que je pouvais :</w:t>
      </w:r>
    </w:p>
    <w:p w14:paraId="1C0DC91A" w14:textId="694394EA" w:rsidR="0022357E" w:rsidRDefault="0022357E" w:rsidP="0022357E">
      <w:pPr>
        <w:pStyle w:val="Paragraphedeliste"/>
        <w:numPr>
          <w:ilvl w:val="0"/>
          <w:numId w:val="8"/>
        </w:numPr>
        <w:rPr>
          <w:sz w:val="28"/>
          <w:szCs w:val="28"/>
        </w:rPr>
      </w:pPr>
      <w:r>
        <w:rPr>
          <w:sz w:val="28"/>
          <w:szCs w:val="28"/>
        </w:rPr>
        <w:t>Problème lors du tri des scores dans le Tableau des Scores</w:t>
      </w:r>
    </w:p>
    <w:p w14:paraId="40408619" w14:textId="63874FD9" w:rsidR="0022357E" w:rsidRDefault="0022357E" w:rsidP="004F7FAD">
      <w:pPr>
        <w:pStyle w:val="Paragraphedeliste"/>
        <w:numPr>
          <w:ilvl w:val="0"/>
          <w:numId w:val="8"/>
        </w:numPr>
        <w:rPr>
          <w:sz w:val="28"/>
          <w:szCs w:val="28"/>
        </w:rPr>
      </w:pPr>
      <w:r>
        <w:rPr>
          <w:sz w:val="28"/>
          <w:szCs w:val="28"/>
        </w:rPr>
        <w:t xml:space="preserve">Problème lors d’une l’égalité au </w:t>
      </w:r>
      <w:proofErr w:type="spellStart"/>
      <w:r>
        <w:rPr>
          <w:sz w:val="28"/>
          <w:szCs w:val="28"/>
        </w:rPr>
        <w:t>Yams</w:t>
      </w:r>
      <w:proofErr w:type="spellEnd"/>
    </w:p>
    <w:p w14:paraId="190A23D2" w14:textId="63862EF5" w:rsidR="004F7FAD" w:rsidRDefault="004F7FAD" w:rsidP="00EA3DB0">
      <w:pPr>
        <w:pStyle w:val="Paragraphedeliste"/>
        <w:numPr>
          <w:ilvl w:val="0"/>
          <w:numId w:val="8"/>
        </w:numPr>
        <w:rPr>
          <w:sz w:val="28"/>
          <w:szCs w:val="28"/>
        </w:rPr>
      </w:pPr>
      <w:r>
        <w:rPr>
          <w:sz w:val="28"/>
          <w:szCs w:val="28"/>
        </w:rPr>
        <w:t>Problème pour obtenir les scores du Reflex</w:t>
      </w:r>
    </w:p>
    <w:p w14:paraId="67AF7F6A" w14:textId="5C004A2C" w:rsidR="00040DA0" w:rsidRDefault="00040DA0" w:rsidP="00EA3DB0"/>
    <w:p w14:paraId="7EC4FF56" w14:textId="18A4176B" w:rsidR="007F6F33" w:rsidRPr="007F6F33" w:rsidRDefault="00EA3DB0" w:rsidP="007F6F33">
      <w:pPr>
        <w:pStyle w:val="Paragraphedeliste"/>
        <w:numPr>
          <w:ilvl w:val="0"/>
          <w:numId w:val="3"/>
        </w:numPr>
        <w:rPr>
          <w:b/>
          <w:bCs/>
          <w:sz w:val="28"/>
          <w:szCs w:val="28"/>
        </w:rPr>
      </w:pPr>
      <w:r>
        <w:rPr>
          <w:b/>
          <w:bCs/>
          <w:sz w:val="28"/>
          <w:szCs w:val="28"/>
        </w:rPr>
        <w:t>Modification</w:t>
      </w:r>
      <w:r w:rsidR="007F6F33">
        <w:rPr>
          <w:b/>
          <w:bCs/>
          <w:sz w:val="28"/>
          <w:szCs w:val="28"/>
        </w:rPr>
        <w:t xml:space="preserve"> de l’application</w:t>
      </w:r>
    </w:p>
    <w:p w14:paraId="766CBF1F" w14:textId="77777777" w:rsidR="007F6F33" w:rsidRDefault="007F6F33" w:rsidP="007F6F33">
      <w:pPr>
        <w:rPr>
          <w:sz w:val="28"/>
          <w:szCs w:val="28"/>
        </w:rPr>
      </w:pPr>
      <w:r>
        <w:rPr>
          <w:sz w:val="28"/>
          <w:szCs w:val="28"/>
        </w:rPr>
        <w:t>Quelques modifications sur l’applications :</w:t>
      </w:r>
    </w:p>
    <w:p w14:paraId="21B21D87" w14:textId="2ECE7241" w:rsidR="00EA3DB0" w:rsidRDefault="00EA3DB0" w:rsidP="007F6F33">
      <w:pPr>
        <w:pStyle w:val="Paragraphedeliste"/>
        <w:numPr>
          <w:ilvl w:val="0"/>
          <w:numId w:val="8"/>
        </w:numPr>
        <w:rPr>
          <w:sz w:val="28"/>
          <w:szCs w:val="28"/>
        </w:rPr>
      </w:pPr>
      <w:r w:rsidRPr="007F6F33">
        <w:rPr>
          <w:sz w:val="28"/>
          <w:szCs w:val="28"/>
        </w:rPr>
        <w:t xml:space="preserve">Ajout de musiques pour les jeux </w:t>
      </w:r>
      <w:r w:rsidR="007F6F33" w:rsidRPr="007F6F33">
        <w:rPr>
          <w:sz w:val="28"/>
          <w:szCs w:val="28"/>
        </w:rPr>
        <w:t>restants</w:t>
      </w:r>
    </w:p>
    <w:p w14:paraId="574D4BBF" w14:textId="3564F9EE" w:rsidR="007F6F33" w:rsidRPr="007F6F33" w:rsidRDefault="007F6F33" w:rsidP="007F6F33">
      <w:pPr>
        <w:pStyle w:val="Paragraphedeliste"/>
        <w:numPr>
          <w:ilvl w:val="0"/>
          <w:numId w:val="8"/>
        </w:numPr>
        <w:rPr>
          <w:sz w:val="28"/>
          <w:szCs w:val="28"/>
        </w:rPr>
      </w:pPr>
      <w:r>
        <w:rPr>
          <w:sz w:val="28"/>
          <w:szCs w:val="28"/>
        </w:rPr>
        <w:t>L</w:t>
      </w:r>
      <w:r w:rsidRPr="007F6F33">
        <w:rPr>
          <w:sz w:val="28"/>
          <w:szCs w:val="28"/>
        </w:rPr>
        <w:t>es règles du Pendu et du Morpion sont disponibles</w:t>
      </w:r>
    </w:p>
    <w:p w14:paraId="4101E162" w14:textId="77777777" w:rsidR="007F6F33" w:rsidRPr="007F6F33" w:rsidRDefault="007F6F33" w:rsidP="007F6F33">
      <w:pPr>
        <w:rPr>
          <w:sz w:val="28"/>
          <w:szCs w:val="28"/>
        </w:rPr>
      </w:pPr>
    </w:p>
    <w:p w14:paraId="5F8E0217" w14:textId="2C27D03A" w:rsidR="0022357E" w:rsidRDefault="00040DA0" w:rsidP="00040DA0">
      <w:pPr>
        <w:pStyle w:val="Paragraphedeliste"/>
        <w:numPr>
          <w:ilvl w:val="0"/>
          <w:numId w:val="3"/>
        </w:numPr>
        <w:rPr>
          <w:b/>
          <w:bCs/>
          <w:sz w:val="28"/>
          <w:szCs w:val="28"/>
        </w:rPr>
      </w:pPr>
      <w:r>
        <w:rPr>
          <w:b/>
          <w:bCs/>
          <w:sz w:val="28"/>
          <w:szCs w:val="28"/>
        </w:rPr>
        <w:t>Paramètre</w:t>
      </w:r>
      <w:r w:rsidR="0022357E">
        <w:rPr>
          <w:b/>
          <w:bCs/>
          <w:sz w:val="28"/>
          <w:szCs w:val="28"/>
        </w:rPr>
        <w:t>s</w:t>
      </w:r>
    </w:p>
    <w:p w14:paraId="1BFBDBBE" w14:textId="6F11C03E" w:rsidR="00A240B7" w:rsidRDefault="0022357E">
      <w:pPr>
        <w:rPr>
          <w:sz w:val="28"/>
          <w:szCs w:val="28"/>
        </w:rPr>
      </w:pPr>
      <w:r>
        <w:rPr>
          <w:sz w:val="28"/>
          <w:szCs w:val="28"/>
        </w:rPr>
        <w:t>Tous les paramètres (pas que le Pseudo) sont maintenant enregistrer dans un fichier et donc sont gardé en mémoire quand on ferme/ouvre l’application.</w:t>
      </w:r>
      <w:r w:rsidR="004F7FAD">
        <w:rPr>
          <w:sz w:val="28"/>
          <w:szCs w:val="28"/>
        </w:rPr>
        <w:t xml:space="preserve"> On peut supprimer ce fichier en passant par le panel de contrôle ou en allant dans les fichiers de configuration de l’application.</w:t>
      </w:r>
    </w:p>
    <w:p w14:paraId="531436E8" w14:textId="09399633" w:rsidR="007F6F33" w:rsidRDefault="007F6F33">
      <w:pPr>
        <w:rPr>
          <w:sz w:val="28"/>
          <w:szCs w:val="28"/>
        </w:rPr>
      </w:pPr>
    </w:p>
    <w:p w14:paraId="0143E704" w14:textId="250238AE" w:rsidR="003A4371" w:rsidRDefault="003A4371">
      <w:pPr>
        <w:rPr>
          <w:sz w:val="28"/>
          <w:szCs w:val="28"/>
        </w:rPr>
      </w:pPr>
    </w:p>
    <w:p w14:paraId="614535D7" w14:textId="77777777" w:rsidR="003A4371" w:rsidRPr="004F7FAD" w:rsidRDefault="003A4371">
      <w:pPr>
        <w:rPr>
          <w:sz w:val="28"/>
          <w:szCs w:val="28"/>
        </w:rPr>
      </w:pPr>
      <w:bookmarkStart w:id="0" w:name="_GoBack"/>
      <w:bookmarkEnd w:id="0"/>
    </w:p>
    <w:p w14:paraId="196CAE8F" w14:textId="178DF285" w:rsidR="0022357E" w:rsidRDefault="0022357E" w:rsidP="0022357E">
      <w:pPr>
        <w:pStyle w:val="Paragraphedeliste"/>
        <w:numPr>
          <w:ilvl w:val="0"/>
          <w:numId w:val="3"/>
        </w:numPr>
        <w:rPr>
          <w:b/>
          <w:bCs/>
          <w:sz w:val="28"/>
          <w:szCs w:val="28"/>
        </w:rPr>
      </w:pPr>
      <w:r>
        <w:rPr>
          <w:b/>
          <w:bCs/>
          <w:sz w:val="28"/>
          <w:szCs w:val="28"/>
        </w:rPr>
        <w:lastRenderedPageBreak/>
        <w:t>Dernier Jeu</w:t>
      </w:r>
    </w:p>
    <w:p w14:paraId="3DDE6F9D" w14:textId="1A3626BB" w:rsidR="0022357E" w:rsidRPr="004F7FAD" w:rsidRDefault="004F7FAD">
      <w:pPr>
        <w:rPr>
          <w:sz w:val="28"/>
          <w:szCs w:val="28"/>
        </w:rPr>
      </w:pPr>
      <w:r>
        <w:rPr>
          <w:sz w:val="28"/>
          <w:szCs w:val="28"/>
        </w:rPr>
        <w:t>Après plusieurs tests il semblerait qu’il y est un bug difficilement corrigeable pour le pendu en multijoueur (lié à l’encode des caractères). Je cherche donc a remplacé la version multijoueur du pendu par un autre jeu encore indéterminé.</w:t>
      </w:r>
    </w:p>
    <w:p w14:paraId="0B92C984" w14:textId="77777777" w:rsidR="0022357E" w:rsidRDefault="0022357E"/>
    <w:p w14:paraId="2D24F517" w14:textId="697648C1" w:rsidR="00675585" w:rsidRDefault="0022357E" w:rsidP="00675585">
      <w:pPr>
        <w:pStyle w:val="Paragraphedeliste"/>
        <w:numPr>
          <w:ilvl w:val="0"/>
          <w:numId w:val="3"/>
        </w:numPr>
        <w:rPr>
          <w:b/>
          <w:bCs/>
          <w:sz w:val="28"/>
          <w:szCs w:val="28"/>
        </w:rPr>
      </w:pPr>
      <w:r>
        <w:rPr>
          <w:b/>
          <w:bCs/>
          <w:sz w:val="28"/>
          <w:szCs w:val="28"/>
        </w:rPr>
        <w:t>Plan Version Finale</w:t>
      </w:r>
    </w:p>
    <w:p w14:paraId="30B54244" w14:textId="24EED064" w:rsidR="00D85FC3" w:rsidRPr="006C6B41" w:rsidRDefault="00E77E06" w:rsidP="006C6B41">
      <w:pPr>
        <w:rPr>
          <w:sz w:val="28"/>
          <w:szCs w:val="28"/>
        </w:rPr>
      </w:pPr>
      <w:r>
        <w:rPr>
          <w:sz w:val="28"/>
          <w:szCs w:val="28"/>
        </w:rPr>
        <w:t>J’ai commencé à faire quelques plans pour la version finale du projet. Le but est d’incruster l’écran et le module Bluetooth dans une armature qui permet de régler l’inclinaison de l’écran et aussi de pouvoir recharger une batterie. Mais par manque de temps ça sera difficilement faisable.</w:t>
      </w:r>
      <w:r w:rsidR="006C6B41">
        <w:rPr>
          <w:i/>
          <w:iCs/>
          <w:sz w:val="24"/>
          <w:szCs w:val="24"/>
        </w:rPr>
        <w:br/>
      </w:r>
    </w:p>
    <w:sectPr w:rsidR="00D85FC3" w:rsidRPr="006C6B41">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3BDD8" w14:textId="77777777" w:rsidR="0007029F" w:rsidRDefault="0007029F" w:rsidP="00FB3539">
      <w:pPr>
        <w:spacing w:after="0" w:line="240" w:lineRule="auto"/>
      </w:pPr>
      <w:r>
        <w:separator/>
      </w:r>
    </w:p>
  </w:endnote>
  <w:endnote w:type="continuationSeparator" w:id="0">
    <w:p w14:paraId="21B7B747" w14:textId="77777777" w:rsidR="0007029F" w:rsidRDefault="0007029F" w:rsidP="00FB3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6F41E" w14:textId="77777777" w:rsidR="0007029F" w:rsidRDefault="0007029F" w:rsidP="00FB3539">
      <w:pPr>
        <w:spacing w:after="0" w:line="240" w:lineRule="auto"/>
      </w:pPr>
      <w:r>
        <w:separator/>
      </w:r>
    </w:p>
  </w:footnote>
  <w:footnote w:type="continuationSeparator" w:id="0">
    <w:p w14:paraId="097CA727" w14:textId="77777777" w:rsidR="0007029F" w:rsidRDefault="0007029F" w:rsidP="00FB35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4A55" w14:textId="78E3E0A8" w:rsidR="00FB3539" w:rsidRDefault="00FB3539">
    <w:pPr>
      <w:pStyle w:val="En-tte"/>
    </w:pPr>
    <w:r>
      <w:t>Andréa Berro G1</w:t>
    </w:r>
    <w:r>
      <w:br/>
    </w:r>
    <w:r w:rsidR="004F7FAD">
      <w:t>04</w:t>
    </w:r>
    <w:r>
      <w:t>/0</w:t>
    </w:r>
    <w:r w:rsidR="004F7FAD">
      <w:t>3</w:t>
    </w:r>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76E20"/>
    <w:multiLevelType w:val="hybridMultilevel"/>
    <w:tmpl w:val="831678A8"/>
    <w:lvl w:ilvl="0" w:tplc="040C0009">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2D05B36"/>
    <w:multiLevelType w:val="hybridMultilevel"/>
    <w:tmpl w:val="F5BE1300"/>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18791813"/>
    <w:multiLevelType w:val="hybridMultilevel"/>
    <w:tmpl w:val="D72E851E"/>
    <w:lvl w:ilvl="0" w:tplc="65226652">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 w15:restartNumberingAfterBreak="0">
    <w:nsid w:val="1E141032"/>
    <w:multiLevelType w:val="hybridMultilevel"/>
    <w:tmpl w:val="6E042278"/>
    <w:lvl w:ilvl="0" w:tplc="67CA3A7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4150059"/>
    <w:multiLevelType w:val="hybridMultilevel"/>
    <w:tmpl w:val="2FB812B8"/>
    <w:lvl w:ilvl="0" w:tplc="251E5B0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0F573F0"/>
    <w:multiLevelType w:val="hybridMultilevel"/>
    <w:tmpl w:val="DD441728"/>
    <w:lvl w:ilvl="0" w:tplc="B894993A">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38C06742"/>
    <w:multiLevelType w:val="hybridMultilevel"/>
    <w:tmpl w:val="70EC7610"/>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ED631B7"/>
    <w:multiLevelType w:val="hybridMultilevel"/>
    <w:tmpl w:val="E9C8619C"/>
    <w:lvl w:ilvl="0" w:tplc="F7982C96">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04F333E"/>
    <w:multiLevelType w:val="hybridMultilevel"/>
    <w:tmpl w:val="7BC80DF8"/>
    <w:lvl w:ilvl="0" w:tplc="B860A9F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0"/>
  </w:num>
  <w:num w:numId="4">
    <w:abstractNumId w:val="8"/>
  </w:num>
  <w:num w:numId="5">
    <w:abstractNumId w:val="4"/>
  </w:num>
  <w:num w:numId="6">
    <w:abstractNumId w:val="5"/>
  </w:num>
  <w:num w:numId="7">
    <w:abstractNumId w:val="7"/>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sDS2NLI0tbA0MTJS0lEKTi0uzszPAykwrQUAkyxiDSwAAAA="/>
  </w:docVars>
  <w:rsids>
    <w:rsidRoot w:val="00FB3539"/>
    <w:rsid w:val="00040DA0"/>
    <w:rsid w:val="00055806"/>
    <w:rsid w:val="0007029F"/>
    <w:rsid w:val="001768BC"/>
    <w:rsid w:val="0022357E"/>
    <w:rsid w:val="0022531C"/>
    <w:rsid w:val="00385C0B"/>
    <w:rsid w:val="003A4371"/>
    <w:rsid w:val="004103BE"/>
    <w:rsid w:val="004F7FAD"/>
    <w:rsid w:val="00524AFF"/>
    <w:rsid w:val="00620CBE"/>
    <w:rsid w:val="00675585"/>
    <w:rsid w:val="006C6B41"/>
    <w:rsid w:val="00745886"/>
    <w:rsid w:val="007F6F33"/>
    <w:rsid w:val="009A6CE9"/>
    <w:rsid w:val="00A20011"/>
    <w:rsid w:val="00A240B7"/>
    <w:rsid w:val="00D85FC3"/>
    <w:rsid w:val="00E77E06"/>
    <w:rsid w:val="00EA3DB0"/>
    <w:rsid w:val="00FA53DD"/>
    <w:rsid w:val="00FB3539"/>
    <w:rsid w:val="00FB6AE2"/>
    <w:rsid w:val="00FE55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54BBA"/>
  <w15:chartTrackingRefBased/>
  <w15:docId w15:val="{4230C13E-5E68-4EAF-BCA2-00378527D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539"/>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B3539"/>
    <w:pPr>
      <w:tabs>
        <w:tab w:val="center" w:pos="4536"/>
        <w:tab w:val="right" w:pos="9072"/>
      </w:tabs>
      <w:spacing w:after="0" w:line="240" w:lineRule="auto"/>
    </w:pPr>
  </w:style>
  <w:style w:type="character" w:customStyle="1" w:styleId="En-tteCar">
    <w:name w:val="En-tête Car"/>
    <w:basedOn w:val="Policepardfaut"/>
    <w:link w:val="En-tte"/>
    <w:uiPriority w:val="99"/>
    <w:rsid w:val="00FB3539"/>
  </w:style>
  <w:style w:type="paragraph" w:styleId="Pieddepage">
    <w:name w:val="footer"/>
    <w:basedOn w:val="Normal"/>
    <w:link w:val="PieddepageCar"/>
    <w:uiPriority w:val="99"/>
    <w:unhideWhenUsed/>
    <w:rsid w:val="00FB353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B3539"/>
  </w:style>
  <w:style w:type="paragraph" w:styleId="Paragraphedeliste">
    <w:name w:val="List Paragraph"/>
    <w:basedOn w:val="Normal"/>
    <w:uiPriority w:val="34"/>
    <w:qFormat/>
    <w:rsid w:val="00FB35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2</Pages>
  <Words>237</Words>
  <Characters>1305</Characters>
  <Application>Microsoft Office Word</Application>
  <DocSecurity>0</DocSecurity>
  <Lines>10</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a Berro</dc:creator>
  <cp:keywords/>
  <dc:description/>
  <cp:lastModifiedBy>Andréa Berro</cp:lastModifiedBy>
  <cp:revision>8</cp:revision>
  <dcterms:created xsi:type="dcterms:W3CDTF">2020-02-13T18:37:00Z</dcterms:created>
  <dcterms:modified xsi:type="dcterms:W3CDTF">2020-03-05T19:18:00Z</dcterms:modified>
</cp:coreProperties>
</file>